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3. Write an SQL query to show only odd rows from a table.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1 &gt; 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SELECT t.First, t.Last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FROM (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    SELECT *, Row_Number() OVER(ORDER BY First, Last) AS RowNumber 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    FROM Table1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) t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WHERE t.RowNumber % 2 = 0 --Even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4. Write an SQL query to clone a new table from another table.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A-2 &gt; </w:t>
      </w:r>
      <w:bookmarkStart w:id="0" w:name="_GoBack"/>
      <w:bookmarkEnd w:id="0"/>
      <w:r>
        <w:rPr>
          <w:rFonts w:hint="default"/>
          <w:lang w:val="en-US"/>
        </w:rPr>
        <w:t>Create Table New_Table Select * From Orignal_Table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1A3B0329"/>
    <w:rsid w:val="48793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</Words>
  <Characters>109</Characters>
  <Lines>1</Lines>
  <Paragraphs>1</Paragraphs>
  <TotalTime>6</TotalTime>
  <ScaleCrop>false</ScaleCrop>
  <LinksUpToDate>false</LinksUpToDate>
  <CharactersWithSpaces>127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6:00Z</dcterms:created>
  <dc:creator>snv vaibhav</dc:creator>
  <cp:lastModifiedBy>mohda</cp:lastModifiedBy>
  <dcterms:modified xsi:type="dcterms:W3CDTF">2022-01-22T12:00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1C116F9D88B34D278E83A3DBB4460320</vt:lpwstr>
  </property>
</Properties>
</file>